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33F5" w:rsidRPr="00C833F5" w:rsidRDefault="00C833F5" w:rsidP="003F1406">
      <w:pPr>
        <w:pStyle w:val="Title"/>
      </w:pPr>
      <w:r w:rsidRPr="00C833F5">
        <w:t xml:space="preserve">Commodity Price </w:t>
      </w:r>
      <w:r>
        <w:t>A</w:t>
      </w:r>
      <w:r w:rsidRPr="00C833F5">
        <w:t xml:space="preserve">nalytics </w:t>
      </w:r>
    </w:p>
    <w:p w:rsidR="00C833F5" w:rsidRPr="003F1406" w:rsidRDefault="00C833F5">
      <w:pPr>
        <w:rPr>
          <w:sz w:val="24"/>
        </w:rPr>
      </w:pPr>
      <w:r w:rsidRPr="003F1406">
        <w:rPr>
          <w:b/>
          <w:sz w:val="24"/>
        </w:rPr>
        <w:t>Team:</w:t>
      </w:r>
      <w:r w:rsidRPr="003F1406">
        <w:rPr>
          <w:sz w:val="24"/>
        </w:rPr>
        <w:t xml:space="preserve"> Christopher Díaz, José María </w:t>
      </w:r>
      <w:proofErr w:type="spellStart"/>
      <w:r w:rsidRPr="003F1406">
        <w:rPr>
          <w:sz w:val="24"/>
        </w:rPr>
        <w:t>Bermúdez</w:t>
      </w:r>
      <w:proofErr w:type="spellEnd"/>
      <w:r w:rsidRPr="003F1406">
        <w:rPr>
          <w:sz w:val="24"/>
        </w:rPr>
        <w:t xml:space="preserve"> y Christian Arroyo</w:t>
      </w:r>
    </w:p>
    <w:p w:rsidR="00C833F5" w:rsidRPr="003F1406" w:rsidRDefault="00C833F5">
      <w:pPr>
        <w:rPr>
          <w:sz w:val="24"/>
        </w:rPr>
      </w:pPr>
      <w:r w:rsidRPr="003F1406">
        <w:rPr>
          <w:b/>
          <w:sz w:val="24"/>
        </w:rPr>
        <w:t>Project Description:</w:t>
      </w:r>
      <w:r w:rsidRPr="003F1406">
        <w:rPr>
          <w:sz w:val="24"/>
        </w:rPr>
        <w:t xml:space="preserve">  A dynamic search tool to </w:t>
      </w:r>
      <w:r w:rsidR="00C02FE6" w:rsidRPr="003F1406">
        <w:rPr>
          <w:sz w:val="24"/>
        </w:rPr>
        <w:t>analyze</w:t>
      </w:r>
      <w:r w:rsidRPr="003F1406">
        <w:rPr>
          <w:sz w:val="24"/>
        </w:rPr>
        <w:t xml:space="preserve"> targeted commodities and product prices in Mexico</w:t>
      </w:r>
    </w:p>
    <w:p w:rsidR="00C833F5" w:rsidRPr="003F1406" w:rsidRDefault="00C833F5">
      <w:pPr>
        <w:rPr>
          <w:b/>
          <w:sz w:val="24"/>
        </w:rPr>
      </w:pPr>
      <w:r w:rsidRPr="003F1406">
        <w:rPr>
          <w:b/>
          <w:sz w:val="24"/>
        </w:rPr>
        <w:t xml:space="preserve">Research Questions to Answer: </w:t>
      </w:r>
    </w:p>
    <w:p w:rsidR="00C833F5" w:rsidRPr="003F1406" w:rsidRDefault="00C833F5" w:rsidP="00C833F5">
      <w:pPr>
        <w:pStyle w:val="ListParagraph"/>
        <w:numPr>
          <w:ilvl w:val="0"/>
          <w:numId w:val="1"/>
        </w:numPr>
        <w:rPr>
          <w:sz w:val="24"/>
        </w:rPr>
      </w:pPr>
      <w:bookmarkStart w:id="0" w:name="_GoBack"/>
      <w:r w:rsidRPr="003F1406">
        <w:rPr>
          <w:sz w:val="24"/>
        </w:rPr>
        <w:t>¿Price disparity between [Var 1] vs. [Var 2] different locations?</w:t>
      </w:r>
    </w:p>
    <w:bookmarkEnd w:id="0"/>
    <w:p w:rsidR="00C833F5" w:rsidRPr="003F1406" w:rsidRDefault="00C833F5" w:rsidP="00C833F5">
      <w:pPr>
        <w:pStyle w:val="ListParagraph"/>
        <w:numPr>
          <w:ilvl w:val="0"/>
          <w:numId w:val="1"/>
        </w:numPr>
        <w:rPr>
          <w:sz w:val="24"/>
        </w:rPr>
      </w:pPr>
      <w:r w:rsidRPr="003F1406">
        <w:rPr>
          <w:sz w:val="24"/>
        </w:rPr>
        <w:t xml:space="preserve">¿Price disparity between [Var 1] vs. [Var 2] </w:t>
      </w:r>
      <w:r w:rsidRPr="003F1406">
        <w:rPr>
          <w:sz w:val="24"/>
        </w:rPr>
        <w:t>store formats</w:t>
      </w:r>
      <w:r w:rsidRPr="003F1406">
        <w:rPr>
          <w:sz w:val="24"/>
        </w:rPr>
        <w:t>?</w:t>
      </w:r>
    </w:p>
    <w:p w:rsidR="00C833F5" w:rsidRPr="003F1406" w:rsidRDefault="00C833F5" w:rsidP="00C833F5">
      <w:pPr>
        <w:pStyle w:val="ListParagraph"/>
        <w:numPr>
          <w:ilvl w:val="0"/>
          <w:numId w:val="1"/>
        </w:numPr>
        <w:rPr>
          <w:sz w:val="24"/>
        </w:rPr>
      </w:pPr>
      <w:r w:rsidRPr="003F1406">
        <w:rPr>
          <w:sz w:val="24"/>
        </w:rPr>
        <w:t>¿Price disparity between [Var 1] vs. [Var 2] store</w:t>
      </w:r>
      <w:r w:rsidRPr="003F1406">
        <w:rPr>
          <w:sz w:val="24"/>
        </w:rPr>
        <w:t xml:space="preserve"> brand</w:t>
      </w:r>
      <w:r w:rsidRPr="003F1406">
        <w:rPr>
          <w:sz w:val="24"/>
        </w:rPr>
        <w:t>?</w:t>
      </w:r>
    </w:p>
    <w:p w:rsidR="00C833F5" w:rsidRPr="003F1406" w:rsidRDefault="00C833F5" w:rsidP="00C833F5">
      <w:pPr>
        <w:pStyle w:val="ListParagraph"/>
        <w:numPr>
          <w:ilvl w:val="0"/>
          <w:numId w:val="1"/>
        </w:numPr>
        <w:rPr>
          <w:sz w:val="24"/>
        </w:rPr>
      </w:pPr>
      <w:r w:rsidRPr="003F1406">
        <w:rPr>
          <w:sz w:val="24"/>
        </w:rPr>
        <w:t>¿</w:t>
      </w:r>
      <w:r w:rsidRPr="003F1406">
        <w:rPr>
          <w:sz w:val="24"/>
        </w:rPr>
        <w:t>Highest price of selected products by location</w:t>
      </w:r>
      <w:r w:rsidRPr="003F1406">
        <w:rPr>
          <w:sz w:val="24"/>
        </w:rPr>
        <w:t>?</w:t>
      </w:r>
    </w:p>
    <w:p w:rsidR="00C833F5" w:rsidRPr="003F1406" w:rsidRDefault="00C833F5" w:rsidP="00C833F5">
      <w:pPr>
        <w:pStyle w:val="ListParagraph"/>
        <w:numPr>
          <w:ilvl w:val="0"/>
          <w:numId w:val="1"/>
        </w:numPr>
        <w:rPr>
          <w:sz w:val="24"/>
        </w:rPr>
      </w:pPr>
      <w:r w:rsidRPr="003F1406">
        <w:rPr>
          <w:sz w:val="24"/>
        </w:rPr>
        <w:t>¿</w:t>
      </w:r>
      <w:r w:rsidR="003F1406" w:rsidRPr="003F1406">
        <w:rPr>
          <w:sz w:val="24"/>
        </w:rPr>
        <w:t>Lowest</w:t>
      </w:r>
      <w:r w:rsidRPr="003F1406">
        <w:rPr>
          <w:sz w:val="24"/>
        </w:rPr>
        <w:t xml:space="preserve"> price of selected products by location?</w:t>
      </w:r>
    </w:p>
    <w:p w:rsidR="003F1406" w:rsidRPr="003F1406" w:rsidRDefault="003F1406" w:rsidP="00C833F5">
      <w:pPr>
        <w:pStyle w:val="ListParagraph"/>
        <w:numPr>
          <w:ilvl w:val="0"/>
          <w:numId w:val="1"/>
        </w:numPr>
        <w:rPr>
          <w:sz w:val="24"/>
        </w:rPr>
      </w:pPr>
      <w:r w:rsidRPr="003F1406">
        <w:rPr>
          <w:sz w:val="24"/>
        </w:rPr>
        <w:t>Maps – nice to have</w:t>
      </w:r>
    </w:p>
    <w:p w:rsidR="003F1406" w:rsidRPr="003F1406" w:rsidRDefault="003F1406" w:rsidP="003F1406">
      <w:pPr>
        <w:rPr>
          <w:sz w:val="24"/>
        </w:rPr>
      </w:pPr>
      <w:r w:rsidRPr="003F1406">
        <w:rPr>
          <w:b/>
          <w:sz w:val="24"/>
        </w:rPr>
        <w:t>Data Sets to be Used:</w:t>
      </w:r>
      <w:r w:rsidRPr="003F1406">
        <w:rPr>
          <w:sz w:val="24"/>
        </w:rPr>
        <w:t xml:space="preserve"> </w:t>
      </w:r>
      <w:proofErr w:type="spellStart"/>
      <w:r w:rsidRPr="003F1406">
        <w:rPr>
          <w:sz w:val="24"/>
        </w:rPr>
        <w:t>Datos</w:t>
      </w:r>
      <w:proofErr w:type="spellEnd"/>
      <w:r w:rsidRPr="003F1406">
        <w:rPr>
          <w:sz w:val="24"/>
        </w:rPr>
        <w:t xml:space="preserve"> </w:t>
      </w:r>
      <w:proofErr w:type="spellStart"/>
      <w:r w:rsidRPr="003F1406">
        <w:rPr>
          <w:sz w:val="24"/>
        </w:rPr>
        <w:t>Abiertos</w:t>
      </w:r>
      <w:proofErr w:type="spellEnd"/>
      <w:r w:rsidRPr="003F1406">
        <w:rPr>
          <w:sz w:val="24"/>
        </w:rPr>
        <w:t xml:space="preserve"> México (datos.gov.mx)</w:t>
      </w:r>
    </w:p>
    <w:p w:rsidR="003F1406" w:rsidRPr="003F1406" w:rsidRDefault="003F1406" w:rsidP="003F1406">
      <w:pPr>
        <w:rPr>
          <w:b/>
          <w:sz w:val="24"/>
        </w:rPr>
      </w:pPr>
      <w:r w:rsidRPr="003F1406">
        <w:rPr>
          <w:b/>
          <w:sz w:val="24"/>
        </w:rPr>
        <w:t xml:space="preserve">Rough Breakdown of Tasks: </w:t>
      </w:r>
    </w:p>
    <w:p w:rsidR="003F1406" w:rsidRPr="003F1406" w:rsidRDefault="003F1406" w:rsidP="003F1406">
      <w:pPr>
        <w:pStyle w:val="ListParagraph"/>
        <w:numPr>
          <w:ilvl w:val="0"/>
          <w:numId w:val="2"/>
        </w:numPr>
        <w:rPr>
          <w:sz w:val="24"/>
        </w:rPr>
      </w:pPr>
      <w:r w:rsidRPr="003F1406">
        <w:rPr>
          <w:sz w:val="24"/>
        </w:rPr>
        <w:t>Download all the information from the API</w:t>
      </w:r>
    </w:p>
    <w:p w:rsidR="003F1406" w:rsidRPr="003F1406" w:rsidRDefault="003F1406" w:rsidP="003F1406">
      <w:pPr>
        <w:pStyle w:val="ListParagraph"/>
        <w:numPr>
          <w:ilvl w:val="0"/>
          <w:numId w:val="2"/>
        </w:numPr>
        <w:rPr>
          <w:sz w:val="24"/>
        </w:rPr>
      </w:pPr>
      <w:r w:rsidRPr="003F1406">
        <w:rPr>
          <w:sz w:val="24"/>
        </w:rPr>
        <w:t>Sort the data and clean it into data frames</w:t>
      </w:r>
    </w:p>
    <w:p w:rsidR="003F1406" w:rsidRPr="003F1406" w:rsidRDefault="003F1406" w:rsidP="003F1406">
      <w:pPr>
        <w:pStyle w:val="ListParagraph"/>
        <w:numPr>
          <w:ilvl w:val="0"/>
          <w:numId w:val="2"/>
        </w:numPr>
        <w:rPr>
          <w:sz w:val="24"/>
        </w:rPr>
      </w:pPr>
      <w:r w:rsidRPr="003F1406">
        <w:rPr>
          <w:sz w:val="24"/>
        </w:rPr>
        <w:t>Select our desired variables</w:t>
      </w:r>
    </w:p>
    <w:p w:rsidR="003F1406" w:rsidRPr="003F1406" w:rsidRDefault="003F1406" w:rsidP="003F1406">
      <w:pPr>
        <w:pStyle w:val="ListParagraph"/>
        <w:numPr>
          <w:ilvl w:val="0"/>
          <w:numId w:val="2"/>
        </w:numPr>
        <w:rPr>
          <w:sz w:val="24"/>
        </w:rPr>
      </w:pPr>
      <w:r w:rsidRPr="003F1406">
        <w:rPr>
          <w:sz w:val="24"/>
        </w:rPr>
        <w:t>Analyze the information looking for trends and answers to the main questions</w:t>
      </w:r>
    </w:p>
    <w:p w:rsidR="003F1406" w:rsidRPr="003F1406" w:rsidRDefault="003F1406" w:rsidP="003F1406">
      <w:pPr>
        <w:pStyle w:val="ListParagraph"/>
        <w:numPr>
          <w:ilvl w:val="0"/>
          <w:numId w:val="2"/>
        </w:numPr>
        <w:rPr>
          <w:sz w:val="24"/>
        </w:rPr>
      </w:pPr>
      <w:r w:rsidRPr="003F1406">
        <w:rPr>
          <w:sz w:val="24"/>
        </w:rPr>
        <w:t>Plot the data</w:t>
      </w:r>
    </w:p>
    <w:p w:rsidR="003F1406" w:rsidRPr="003F1406" w:rsidRDefault="003F1406" w:rsidP="003F1406">
      <w:pPr>
        <w:pStyle w:val="ListParagraph"/>
        <w:numPr>
          <w:ilvl w:val="0"/>
          <w:numId w:val="2"/>
        </w:numPr>
        <w:rPr>
          <w:sz w:val="24"/>
        </w:rPr>
      </w:pPr>
      <w:r w:rsidRPr="003F1406">
        <w:rPr>
          <w:sz w:val="24"/>
        </w:rPr>
        <w:t>Write the conclusions</w:t>
      </w:r>
    </w:p>
    <w:p w:rsidR="003F1406" w:rsidRPr="003F1406" w:rsidRDefault="003F1406" w:rsidP="003F1406">
      <w:pPr>
        <w:pStyle w:val="ListParagraph"/>
        <w:numPr>
          <w:ilvl w:val="0"/>
          <w:numId w:val="2"/>
        </w:numPr>
        <w:rPr>
          <w:sz w:val="24"/>
        </w:rPr>
      </w:pPr>
      <w:r w:rsidRPr="003F1406">
        <w:rPr>
          <w:sz w:val="24"/>
        </w:rPr>
        <w:t>Make presentation</w:t>
      </w:r>
    </w:p>
    <w:p w:rsidR="00C833F5" w:rsidRPr="003F1406" w:rsidRDefault="00C833F5" w:rsidP="003F1406">
      <w:pPr>
        <w:pStyle w:val="ListParagraph"/>
        <w:rPr>
          <w:sz w:val="24"/>
        </w:rPr>
      </w:pPr>
    </w:p>
    <w:sectPr w:rsidR="00C833F5" w:rsidRPr="003F14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A77F32"/>
    <w:multiLevelType w:val="hybridMultilevel"/>
    <w:tmpl w:val="D8C82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D756F0"/>
    <w:multiLevelType w:val="hybridMultilevel"/>
    <w:tmpl w:val="0336A7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N7U0MTAwMTYxtDBR0lEKTi0uzszPAykwrAUA568uiCwAAAA="/>
  </w:docVars>
  <w:rsids>
    <w:rsidRoot w:val="00C833F5"/>
    <w:rsid w:val="003F1406"/>
    <w:rsid w:val="00C02FE6"/>
    <w:rsid w:val="00C833F5"/>
    <w:rsid w:val="00DC0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84D1E"/>
  <w15:chartTrackingRefBased/>
  <w15:docId w15:val="{644BB851-9369-4B4D-8B58-80A3EA252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33F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3F140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140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arroyo</dc:creator>
  <cp:keywords/>
  <dc:description/>
  <cp:lastModifiedBy>christian arroyo</cp:lastModifiedBy>
  <cp:revision>1</cp:revision>
  <dcterms:created xsi:type="dcterms:W3CDTF">2019-01-09T02:52:00Z</dcterms:created>
  <dcterms:modified xsi:type="dcterms:W3CDTF">2019-01-09T04:30:00Z</dcterms:modified>
</cp:coreProperties>
</file>